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tar</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Qatar received a score of 63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Qatar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Qatar received a score of</w:t>
      </w:r>
      <w:r>
        <w:t xml:space="preserve"> </w:t>
      </w:r>
      <w:r>
        <w:rPr>
          <w:b/>
        </w:rPr>
        <w:t xml:space="preserve">62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Qatar received a score of 47.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Qatar received a score of 60.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Qatar received a score of 4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Qatar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Qatar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Qatar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Qatar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Qatar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Qatar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Qatar received a score of 0.5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Qatar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Qatar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Qatar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Qatar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Qatar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Qatar%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83"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atar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2004,2008,2010,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 2006, 201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201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1, 2002, 2003, 2004,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83"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atar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Country Report</dc:title>
  <dc:creator>SPI Team</dc:creator>
  <cp:keywords/>
  <dcterms:created xsi:type="dcterms:W3CDTF">2021-05-25T14:59:46Z</dcterms:created>
  <dcterms:modified xsi:type="dcterms:W3CDTF">2021-05-25T14: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